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E75C5" w14:textId="4BF46448" w:rsidR="004526A6" w:rsidRPr="00456D4A" w:rsidRDefault="008B46AE" w:rsidP="00456D4A">
      <w:pPr>
        <w:spacing w:line="276" w:lineRule="auto"/>
        <w:jc w:val="center"/>
        <w:rPr>
          <w:rFonts w:ascii="Kaufland Office" w:hAnsi="Kaufland Office" w:cstheme="minorHAnsi"/>
          <w:b/>
          <w:bCs/>
          <w:i/>
          <w:iCs/>
          <w:sz w:val="28"/>
          <w:szCs w:val="28"/>
        </w:rPr>
      </w:pPr>
      <w:r w:rsidRPr="002B7AF8">
        <w:rPr>
          <w:rFonts w:ascii="Kaufland Office" w:hAnsi="Kaufland Office" w:cstheme="minorHAnsi"/>
          <w:b/>
          <w:bCs/>
          <w:sz w:val="28"/>
          <w:szCs w:val="28"/>
        </w:rPr>
        <w:t xml:space="preserve">Kaufland </w:t>
      </w:r>
      <w:r w:rsidR="002B7AF8" w:rsidRPr="002B7AF8">
        <w:rPr>
          <w:rFonts w:ascii="Kaufland Office" w:hAnsi="Kaufland Office" w:cstheme="minorHAnsi"/>
          <w:b/>
          <w:bCs/>
          <w:sz w:val="28"/>
          <w:szCs w:val="28"/>
        </w:rPr>
        <w:t>donira 250 000 eura dobrovoljnim vatrogasnim društvima diljem Hrvatske</w:t>
      </w:r>
    </w:p>
    <w:p w14:paraId="4139F9CA" w14:textId="79B7F3CC" w:rsidR="002B7AF8" w:rsidRPr="00456D4A" w:rsidRDefault="008B46AE" w:rsidP="00456D4A">
      <w:pPr>
        <w:spacing w:line="276" w:lineRule="auto"/>
        <w:jc w:val="center"/>
        <w:rPr>
          <w:rFonts w:ascii="Kaufland Office" w:hAnsi="Kaufland Office" w:cstheme="minorHAnsi"/>
          <w:i/>
          <w:iCs/>
        </w:rPr>
      </w:pPr>
      <w:r w:rsidRPr="008B46AE">
        <w:rPr>
          <w:rFonts w:ascii="Kaufland Office" w:hAnsi="Kaufland Office" w:cstheme="minorHAnsi"/>
          <w:i/>
          <w:iCs/>
        </w:rPr>
        <w:t>Svakoj trgovini Kauflanda u Hrvatskoj u okviru</w:t>
      </w:r>
      <w:r w:rsidR="002B7AF8">
        <w:rPr>
          <w:rFonts w:ascii="Kaufland Office" w:hAnsi="Kaufland Office" w:cstheme="minorHAnsi"/>
          <w:i/>
          <w:iCs/>
        </w:rPr>
        <w:t xml:space="preserve"> ovog</w:t>
      </w:r>
      <w:r w:rsidR="004000A7">
        <w:rPr>
          <w:rFonts w:ascii="Kaufland Office" w:hAnsi="Kaufland Office" w:cstheme="minorHAnsi"/>
          <w:i/>
          <w:iCs/>
        </w:rPr>
        <w:t xml:space="preserve"> nacionalnog</w:t>
      </w:r>
      <w:r w:rsidRPr="008B46AE">
        <w:rPr>
          <w:rFonts w:ascii="Kaufland Office" w:hAnsi="Kaufland Office" w:cstheme="minorHAnsi"/>
          <w:i/>
          <w:iCs/>
        </w:rPr>
        <w:t xml:space="preserve"> projekta </w:t>
      </w:r>
      <w:r w:rsidR="00372254">
        <w:rPr>
          <w:rFonts w:ascii="Kaufland Office" w:hAnsi="Kaufland Office" w:cstheme="minorHAnsi"/>
          <w:i/>
          <w:iCs/>
        </w:rPr>
        <w:t xml:space="preserve">pridruženo </w:t>
      </w:r>
      <w:r>
        <w:rPr>
          <w:rFonts w:ascii="Kaufland Office" w:hAnsi="Kaufland Office" w:cstheme="minorHAnsi"/>
          <w:i/>
          <w:iCs/>
        </w:rPr>
        <w:t>je</w:t>
      </w:r>
      <w:r w:rsidRPr="008B46AE">
        <w:rPr>
          <w:rFonts w:ascii="Kaufland Office" w:hAnsi="Kaufland Office" w:cstheme="minorHAnsi"/>
          <w:i/>
          <w:iCs/>
        </w:rPr>
        <w:t xml:space="preserve"> po jedno partnersko </w:t>
      </w:r>
      <w:r>
        <w:rPr>
          <w:rFonts w:ascii="Kaufland Office" w:hAnsi="Kaufland Office" w:cstheme="minorHAnsi"/>
          <w:i/>
          <w:iCs/>
        </w:rPr>
        <w:t>d</w:t>
      </w:r>
      <w:r w:rsidRPr="008B46AE">
        <w:rPr>
          <w:rFonts w:ascii="Kaufland Office" w:hAnsi="Kaufland Office" w:cstheme="minorHAnsi"/>
          <w:i/>
          <w:iCs/>
        </w:rPr>
        <w:t xml:space="preserve">obrovoljno vatrogasno društvo koje </w:t>
      </w:r>
      <w:r w:rsidR="00B41B43">
        <w:rPr>
          <w:rFonts w:ascii="Kaufland Office" w:hAnsi="Kaufland Office" w:cstheme="minorHAnsi"/>
          <w:i/>
          <w:iCs/>
        </w:rPr>
        <w:t>podržavaju s</w:t>
      </w:r>
      <w:r w:rsidRPr="008B46AE">
        <w:rPr>
          <w:rFonts w:ascii="Kaufland Office" w:hAnsi="Kaufland Office" w:cstheme="minorHAnsi"/>
          <w:i/>
          <w:iCs/>
        </w:rPr>
        <w:t xml:space="preserve"> 5.000 </w:t>
      </w:r>
      <w:r>
        <w:rPr>
          <w:rFonts w:ascii="Kaufland Office" w:hAnsi="Kaufland Office" w:cstheme="minorHAnsi"/>
          <w:i/>
          <w:iCs/>
        </w:rPr>
        <w:t>eura</w:t>
      </w:r>
    </w:p>
    <w:p w14:paraId="4B9CDECD" w14:textId="5D722C4D" w:rsidR="000A2A62" w:rsidRDefault="000A2A62" w:rsidP="00563BF3">
      <w:pPr>
        <w:spacing w:line="276" w:lineRule="auto"/>
        <w:jc w:val="both"/>
        <w:rPr>
          <w:rFonts w:ascii="Kaufland Office" w:hAnsi="Kaufland Office" w:cstheme="minorHAnsi"/>
        </w:rPr>
      </w:pPr>
      <w:r>
        <w:rPr>
          <w:rFonts w:ascii="Kaufland Office" w:hAnsi="Kaufland Office" w:cstheme="minorHAnsi"/>
        </w:rPr>
        <w:t>Velikim doga</w:t>
      </w:r>
      <w:r w:rsidR="00372254">
        <w:rPr>
          <w:rFonts w:ascii="Kaufland Office" w:hAnsi="Kaufland Office" w:cstheme="minorHAnsi"/>
        </w:rPr>
        <w:t xml:space="preserve">đajem </w:t>
      </w:r>
      <w:r>
        <w:rPr>
          <w:rFonts w:ascii="Kaufland Office" w:hAnsi="Kaufland Office" w:cstheme="minorHAnsi"/>
        </w:rPr>
        <w:t xml:space="preserve">organiziranim u dvorištu Državne vatrogasne škole na zagrebačkom Ksaveru obilježen je početak suradnje </w:t>
      </w:r>
      <w:r w:rsidRPr="002B7AF8">
        <w:rPr>
          <w:rFonts w:ascii="Kaufland Office" w:hAnsi="Kaufland Office" w:cstheme="minorHAnsi"/>
          <w:b/>
          <w:bCs/>
        </w:rPr>
        <w:t>Kauflanda</w:t>
      </w:r>
      <w:r>
        <w:rPr>
          <w:rFonts w:ascii="Kaufland Office" w:hAnsi="Kaufland Office" w:cstheme="minorHAnsi"/>
        </w:rPr>
        <w:t xml:space="preserve"> i </w:t>
      </w:r>
      <w:r w:rsidRPr="002B7AF8">
        <w:rPr>
          <w:rFonts w:ascii="Kaufland Office" w:hAnsi="Kaufland Office" w:cstheme="minorHAnsi"/>
          <w:b/>
          <w:bCs/>
        </w:rPr>
        <w:t>dobrovoljnih vatrogasnih društava</w:t>
      </w:r>
      <w:r>
        <w:rPr>
          <w:rFonts w:ascii="Kaufland Office" w:hAnsi="Kaufland Office" w:cstheme="minorHAnsi"/>
        </w:rPr>
        <w:t xml:space="preserve">. </w:t>
      </w:r>
    </w:p>
    <w:p w14:paraId="22690A10" w14:textId="374CEAB4" w:rsidR="00636CC6" w:rsidRDefault="00471BE6" w:rsidP="00563BF3">
      <w:pPr>
        <w:spacing w:line="276" w:lineRule="auto"/>
        <w:jc w:val="both"/>
        <w:rPr>
          <w:rFonts w:ascii="Kaufland Office" w:hAnsi="Kaufland Office" w:cstheme="minorHAnsi"/>
        </w:rPr>
      </w:pPr>
      <w:r>
        <w:rPr>
          <w:rFonts w:ascii="Kaufland Office" w:hAnsi="Kaufland Office" w:cstheme="minorHAnsi"/>
        </w:rPr>
        <w:t>S</w:t>
      </w:r>
      <w:r w:rsidR="002B7AF8" w:rsidRPr="002B7AF8">
        <w:rPr>
          <w:rFonts w:ascii="Kaufland Office" w:hAnsi="Kaufland Office" w:cstheme="minorHAnsi"/>
        </w:rPr>
        <w:t>vjes</w:t>
      </w:r>
      <w:r w:rsidR="00672E05">
        <w:rPr>
          <w:rFonts w:ascii="Kaufland Office" w:hAnsi="Kaufland Office" w:cstheme="minorHAnsi"/>
        </w:rPr>
        <w:t>tan</w:t>
      </w:r>
      <w:r w:rsidR="002B7AF8" w:rsidRPr="002B7AF8">
        <w:rPr>
          <w:rFonts w:ascii="Kaufland Office" w:hAnsi="Kaufland Office" w:cstheme="minorHAnsi"/>
        </w:rPr>
        <w:t xml:space="preserve"> razdoblja velikih klimatskih promjena u kojem živimo i ključne uloge koju </w:t>
      </w:r>
      <w:r w:rsidR="002B7AF8">
        <w:rPr>
          <w:rFonts w:ascii="Kaufland Office" w:hAnsi="Kaufland Office" w:cstheme="minorHAnsi"/>
        </w:rPr>
        <w:t>d</w:t>
      </w:r>
      <w:r w:rsidR="002B7AF8" w:rsidRPr="002B7AF8">
        <w:rPr>
          <w:rFonts w:ascii="Kaufland Office" w:hAnsi="Kaufland Office" w:cstheme="minorHAnsi"/>
        </w:rPr>
        <w:t>obrovoljna vatrogasna društva imaju u ublažavanju njihovih posljedica</w:t>
      </w:r>
      <w:r w:rsidR="002B7AF8">
        <w:rPr>
          <w:rFonts w:ascii="Kaufland Office" w:hAnsi="Kaufland Office" w:cstheme="minorHAnsi"/>
        </w:rPr>
        <w:t xml:space="preserve">, Kaufland je </w:t>
      </w:r>
      <w:r w:rsidR="002B7AF8" w:rsidRPr="002B7AF8">
        <w:rPr>
          <w:rFonts w:ascii="Kaufland Office" w:hAnsi="Kaufland Office" w:cstheme="minorHAnsi"/>
        </w:rPr>
        <w:t>odluči</w:t>
      </w:r>
      <w:r w:rsidR="002B7AF8">
        <w:rPr>
          <w:rFonts w:ascii="Kaufland Office" w:hAnsi="Kaufland Office" w:cstheme="minorHAnsi"/>
        </w:rPr>
        <w:t xml:space="preserve">o </w:t>
      </w:r>
      <w:r w:rsidR="002B7AF8" w:rsidRPr="002B7AF8">
        <w:rPr>
          <w:rFonts w:ascii="Kaufland Office" w:hAnsi="Kaufland Office" w:cstheme="minorHAnsi"/>
        </w:rPr>
        <w:t xml:space="preserve">svakoj od </w:t>
      </w:r>
      <w:r w:rsidR="002B7AF8">
        <w:rPr>
          <w:rFonts w:ascii="Kaufland Office" w:hAnsi="Kaufland Office" w:cstheme="minorHAnsi"/>
        </w:rPr>
        <w:t xml:space="preserve">svojih </w:t>
      </w:r>
      <w:r w:rsidR="002B7AF8" w:rsidRPr="002B7AF8">
        <w:rPr>
          <w:rFonts w:ascii="Kaufland Office" w:hAnsi="Kaufland Office" w:cstheme="minorHAnsi"/>
        </w:rPr>
        <w:t>50 trgovina</w:t>
      </w:r>
      <w:r w:rsidR="00456D4A">
        <w:rPr>
          <w:rFonts w:ascii="Kaufland Office" w:hAnsi="Kaufland Office" w:cstheme="minorHAnsi"/>
        </w:rPr>
        <w:t>, koliko će ih do kraja ove godine biti,</w:t>
      </w:r>
      <w:r w:rsidR="002B7AF8" w:rsidRPr="002B7AF8">
        <w:rPr>
          <w:rFonts w:ascii="Kaufland Office" w:hAnsi="Kaufland Office" w:cstheme="minorHAnsi"/>
        </w:rPr>
        <w:t xml:space="preserve"> pridružiti po jed</w:t>
      </w:r>
      <w:r w:rsidR="002B7AF8">
        <w:rPr>
          <w:rFonts w:ascii="Kaufland Office" w:hAnsi="Kaufland Office" w:cstheme="minorHAnsi"/>
        </w:rPr>
        <w:t>an</w:t>
      </w:r>
      <w:r w:rsidR="002B7AF8" w:rsidRPr="002B7AF8">
        <w:rPr>
          <w:rFonts w:ascii="Kaufland Office" w:hAnsi="Kaufland Office" w:cstheme="minorHAnsi"/>
        </w:rPr>
        <w:t xml:space="preserve"> partnersk</w:t>
      </w:r>
      <w:r w:rsidR="002B7AF8">
        <w:rPr>
          <w:rFonts w:ascii="Kaufland Office" w:hAnsi="Kaufland Office" w:cstheme="minorHAnsi"/>
        </w:rPr>
        <w:t>i DVD</w:t>
      </w:r>
      <w:r w:rsidR="002B7AF8" w:rsidRPr="002B7AF8">
        <w:rPr>
          <w:rFonts w:ascii="Kaufland Office" w:hAnsi="Kaufland Office" w:cstheme="minorHAnsi"/>
        </w:rPr>
        <w:t xml:space="preserve"> </w:t>
      </w:r>
      <w:r w:rsidR="00372254">
        <w:rPr>
          <w:rFonts w:ascii="Kaufland Office" w:hAnsi="Kaufland Office" w:cstheme="minorHAnsi"/>
        </w:rPr>
        <w:t>te ih podržati s 5</w:t>
      </w:r>
      <w:r w:rsidR="002B7AF8">
        <w:rPr>
          <w:rFonts w:ascii="Kaufland Office" w:hAnsi="Kaufland Office" w:cstheme="minorHAnsi"/>
        </w:rPr>
        <w:t>.</w:t>
      </w:r>
      <w:r w:rsidR="002B7AF8" w:rsidRPr="002B7AF8">
        <w:rPr>
          <w:rFonts w:ascii="Kaufland Office" w:hAnsi="Kaufland Office" w:cstheme="minorHAnsi"/>
        </w:rPr>
        <w:t>000</w:t>
      </w:r>
      <w:r w:rsidR="002B7AF8">
        <w:rPr>
          <w:rFonts w:ascii="Kaufland Office" w:hAnsi="Kaufland Office" w:cstheme="minorHAnsi"/>
        </w:rPr>
        <w:t xml:space="preserve"> eura</w:t>
      </w:r>
      <w:r w:rsidR="00672E05">
        <w:rPr>
          <w:rFonts w:ascii="Kaufland Office" w:hAnsi="Kaufland Office" w:cstheme="minorHAnsi"/>
        </w:rPr>
        <w:t>,</w:t>
      </w:r>
      <w:r w:rsidR="004000A7">
        <w:rPr>
          <w:rFonts w:ascii="Kaufland Office" w:hAnsi="Kaufland Office" w:cstheme="minorHAnsi"/>
        </w:rPr>
        <w:t xml:space="preserve"> odnosno ukupno </w:t>
      </w:r>
      <w:r w:rsidR="00F66B46">
        <w:rPr>
          <w:rFonts w:ascii="Kaufland Office" w:hAnsi="Kaufland Office" w:cstheme="minorHAnsi"/>
        </w:rPr>
        <w:t xml:space="preserve">s </w:t>
      </w:r>
      <w:r w:rsidR="004000A7">
        <w:rPr>
          <w:rFonts w:ascii="Kaufland Office" w:hAnsi="Kaufland Office" w:cstheme="minorHAnsi"/>
        </w:rPr>
        <w:t>250 000 eura.</w:t>
      </w:r>
      <w:r w:rsidR="00636CC6">
        <w:rPr>
          <w:rFonts w:ascii="Kaufland Office" w:hAnsi="Kaufland Office" w:cstheme="minorHAnsi"/>
        </w:rPr>
        <w:t xml:space="preserve"> </w:t>
      </w:r>
    </w:p>
    <w:p w14:paraId="4CA97FDA" w14:textId="4A59E35F" w:rsidR="004E6A3A" w:rsidRDefault="00456D4A" w:rsidP="00563BF3">
      <w:pPr>
        <w:spacing w:line="276" w:lineRule="auto"/>
        <w:jc w:val="both"/>
        <w:rPr>
          <w:rFonts w:ascii="Kaufland Office" w:hAnsi="Kaufland Office" w:cstheme="minorHAnsi"/>
        </w:rPr>
      </w:pPr>
      <w:r>
        <w:rPr>
          <w:rFonts w:ascii="Kaufland Office" w:hAnsi="Kaufland Office" w:cstheme="minorHAnsi"/>
        </w:rPr>
        <w:t>U</w:t>
      </w:r>
      <w:r w:rsidR="00F01E61" w:rsidRPr="00811BCE">
        <w:rPr>
          <w:rFonts w:ascii="Kaufland Office" w:hAnsi="Kaufland Office" w:cstheme="minorHAnsi"/>
        </w:rPr>
        <w:t xml:space="preserve"> Hrvatskoj </w:t>
      </w:r>
      <w:r w:rsidR="00811BCE" w:rsidRPr="00811BCE">
        <w:rPr>
          <w:rFonts w:ascii="Kaufland Office" w:hAnsi="Kaufland Office" w:cstheme="minorHAnsi"/>
        </w:rPr>
        <w:t xml:space="preserve">danas djeluju </w:t>
      </w:r>
      <w:r w:rsidR="00F01E61" w:rsidRPr="00811BCE">
        <w:rPr>
          <w:rFonts w:ascii="Kaufland Office" w:hAnsi="Kaufland Office" w:cstheme="minorHAnsi"/>
        </w:rPr>
        <w:t xml:space="preserve">1.744 dobrovoljna vatrogasna društva, </w:t>
      </w:r>
      <w:r w:rsidR="00471BE6" w:rsidRPr="00811BCE">
        <w:rPr>
          <w:rFonts w:ascii="Kaufland Office" w:hAnsi="Kaufland Office" w:cstheme="minorHAnsi"/>
        </w:rPr>
        <w:t xml:space="preserve">oko </w:t>
      </w:r>
      <w:r w:rsidR="00F01E61" w:rsidRPr="00811BCE">
        <w:rPr>
          <w:rFonts w:ascii="Kaufland Office" w:hAnsi="Kaufland Office" w:cstheme="minorHAnsi"/>
        </w:rPr>
        <w:t>140 000</w:t>
      </w:r>
      <w:r w:rsidR="00471BE6" w:rsidRPr="00811BCE">
        <w:rPr>
          <w:rFonts w:ascii="Kaufland Office" w:hAnsi="Kaufland Office" w:cstheme="minorHAnsi"/>
        </w:rPr>
        <w:t xml:space="preserve"> članova vatrogasnih društava, a </w:t>
      </w:r>
      <w:r w:rsidR="00F01E61" w:rsidRPr="00811BCE">
        <w:rPr>
          <w:rFonts w:ascii="Kaufland Office" w:hAnsi="Kaufland Office" w:cstheme="minorHAnsi"/>
        </w:rPr>
        <w:t xml:space="preserve">od toga je njih gotovo 34 000 operativnih vatrogasaca, </w:t>
      </w:r>
      <w:r w:rsidR="00A81A87">
        <w:rPr>
          <w:rFonts w:ascii="Kaufland Office" w:hAnsi="Kaufland Office" w:cstheme="minorHAnsi"/>
        </w:rPr>
        <w:t>dobrovoljaca</w:t>
      </w:r>
      <w:r w:rsidR="00471BE6" w:rsidRPr="00811BCE">
        <w:rPr>
          <w:rFonts w:ascii="Kaufland Office" w:hAnsi="Kaufland Office" w:cstheme="minorHAnsi"/>
        </w:rPr>
        <w:t xml:space="preserve"> koji bez oklijevanja izlaze na brojne opasne intervencije. </w:t>
      </w:r>
      <w:r w:rsidR="00903DA4" w:rsidRPr="00A81A87">
        <w:rPr>
          <w:rFonts w:ascii="Kaufland Office" w:hAnsi="Kaufland Office" w:cstheme="minorHAnsi"/>
        </w:rPr>
        <w:t>U 2023</w:t>
      </w:r>
      <w:r w:rsidR="00471BE6" w:rsidRPr="00A81A87">
        <w:rPr>
          <w:rFonts w:ascii="Kaufland Office" w:hAnsi="Kaufland Office" w:cstheme="minorHAnsi"/>
        </w:rPr>
        <w:t>. godini</w:t>
      </w:r>
      <w:r w:rsidR="00A81A87" w:rsidRPr="00A81A87">
        <w:rPr>
          <w:rFonts w:ascii="Kaufland Office" w:hAnsi="Kaufland Office" w:cstheme="minorHAnsi"/>
        </w:rPr>
        <w:t xml:space="preserve"> vatrogasci su odradili više od 45.000 intervencija, a od toga je 23 posto bilo</w:t>
      </w:r>
      <w:r w:rsidR="00471BE6" w:rsidRPr="00A81A87">
        <w:rPr>
          <w:rFonts w:ascii="Kaufland Office" w:hAnsi="Kaufland Office" w:cstheme="minorHAnsi"/>
        </w:rPr>
        <w:t xml:space="preserve"> požarnih intervencija, </w:t>
      </w:r>
      <w:r w:rsidR="00A81A87" w:rsidRPr="00A81A87">
        <w:rPr>
          <w:rFonts w:ascii="Kaufland Office" w:hAnsi="Kaufland Office" w:cstheme="minorHAnsi"/>
        </w:rPr>
        <w:t>dok su ostalih 77 posto</w:t>
      </w:r>
      <w:r w:rsidR="00471BE6" w:rsidRPr="00A81A87">
        <w:rPr>
          <w:rFonts w:ascii="Kaufland Office" w:hAnsi="Kaufland Office" w:cstheme="minorHAnsi"/>
        </w:rPr>
        <w:t xml:space="preserve"> bile intervencije tehničke prirode: </w:t>
      </w:r>
      <w:r w:rsidR="00A81A87" w:rsidRPr="00A81A87">
        <w:rPr>
          <w:rFonts w:ascii="Kaufland Office" w:hAnsi="Kaufland Office" w:cstheme="minorHAnsi"/>
        </w:rPr>
        <w:t>od spašavanja</w:t>
      </w:r>
      <w:r w:rsidR="00F27A25" w:rsidRPr="00A81A87">
        <w:rPr>
          <w:rFonts w:ascii="Kaufland Office" w:hAnsi="Kaufland Office" w:cstheme="minorHAnsi"/>
        </w:rPr>
        <w:t xml:space="preserve"> u prometnim nesrećama</w:t>
      </w:r>
      <w:r w:rsidR="00471BE6" w:rsidRPr="00A81A87">
        <w:rPr>
          <w:rFonts w:ascii="Kaufland Office" w:hAnsi="Kaufland Office" w:cstheme="minorHAnsi"/>
        </w:rPr>
        <w:t xml:space="preserve">, </w:t>
      </w:r>
      <w:r w:rsidR="00A81A87" w:rsidRPr="00A81A87">
        <w:rPr>
          <w:rFonts w:ascii="Kaufland Office" w:hAnsi="Kaufland Office" w:cstheme="minorHAnsi"/>
        </w:rPr>
        <w:t xml:space="preserve">do </w:t>
      </w:r>
      <w:r w:rsidR="00F27A25" w:rsidRPr="00A81A87">
        <w:rPr>
          <w:rFonts w:ascii="Kaufland Office" w:hAnsi="Kaufland Office" w:cstheme="minorHAnsi"/>
        </w:rPr>
        <w:t>sanacija</w:t>
      </w:r>
      <w:r w:rsidR="00471BE6" w:rsidRPr="00A81A87">
        <w:rPr>
          <w:rFonts w:ascii="Kaufland Office" w:hAnsi="Kaufland Office" w:cstheme="minorHAnsi"/>
        </w:rPr>
        <w:t xml:space="preserve"> nevremena</w:t>
      </w:r>
      <w:r w:rsidR="00F27A25" w:rsidRPr="00A81A87">
        <w:rPr>
          <w:rFonts w:ascii="Kaufland Office" w:hAnsi="Kaufland Office" w:cstheme="minorHAnsi"/>
        </w:rPr>
        <w:t xml:space="preserve"> i poplava</w:t>
      </w:r>
      <w:r w:rsidR="00A81A87" w:rsidRPr="00A81A87">
        <w:rPr>
          <w:rFonts w:ascii="Kaufland Office" w:hAnsi="Kaufland Office" w:cstheme="minorHAnsi"/>
        </w:rPr>
        <w:t xml:space="preserve"> te intervencija</w:t>
      </w:r>
      <w:r w:rsidR="00471BE6" w:rsidRPr="00A81A87">
        <w:rPr>
          <w:rFonts w:ascii="Kaufland Office" w:hAnsi="Kaufland Office" w:cstheme="minorHAnsi"/>
        </w:rPr>
        <w:t xml:space="preserve"> s opasnim tvarima.</w:t>
      </w:r>
    </w:p>
    <w:p w14:paraId="2001839E" w14:textId="2CE72F17" w:rsidR="002B7AF8" w:rsidRPr="004000A7" w:rsidRDefault="004E6A3A" w:rsidP="00563BF3">
      <w:pPr>
        <w:spacing w:line="276" w:lineRule="auto"/>
        <w:jc w:val="both"/>
        <w:rPr>
          <w:rFonts w:ascii="Kaufland Office" w:hAnsi="Kaufland Office" w:cstheme="minorHAnsi"/>
          <w:i/>
          <w:iCs/>
        </w:rPr>
      </w:pPr>
      <w:r w:rsidRPr="004000A7">
        <w:rPr>
          <w:rFonts w:ascii="Kaufland Office" w:hAnsi="Kaufland Office" w:cstheme="minorHAnsi"/>
          <w:i/>
          <w:iCs/>
        </w:rPr>
        <w:t>„</w:t>
      </w:r>
      <w:r w:rsidR="00672E05">
        <w:rPr>
          <w:rFonts w:ascii="Kaufland Office" w:hAnsi="Kaufland Office" w:cstheme="minorHAnsi"/>
          <w:i/>
          <w:iCs/>
        </w:rPr>
        <w:t>Kao jedan od najvećih trgovačkih lanaca u Hrvatskoj svjesni smo svoje odgovornosti prema lokalnim zajednicama u kojima poslujemo, a vatrogasci igraju ključnu ulogu kada je riječ o zaštiti i pomoći lokalnom stanovništvu. Stoga smo odlučili podržati d</w:t>
      </w:r>
      <w:r w:rsidR="002B7AF8" w:rsidRPr="002B7AF8">
        <w:rPr>
          <w:rFonts w:ascii="Kaufland Office" w:hAnsi="Kaufland Office" w:cstheme="minorHAnsi"/>
          <w:i/>
          <w:iCs/>
        </w:rPr>
        <w:t>obrovoljn</w:t>
      </w:r>
      <w:r w:rsidR="00672E05">
        <w:rPr>
          <w:rFonts w:ascii="Kaufland Office" w:hAnsi="Kaufland Office" w:cstheme="minorHAnsi"/>
          <w:i/>
          <w:iCs/>
        </w:rPr>
        <w:t>e</w:t>
      </w:r>
      <w:r w:rsidR="002B7AF8" w:rsidRPr="002B7AF8">
        <w:rPr>
          <w:rFonts w:ascii="Kaufland Office" w:hAnsi="Kaufland Office" w:cstheme="minorHAnsi"/>
          <w:i/>
          <w:iCs/>
        </w:rPr>
        <w:t xml:space="preserve"> vatrogasc</w:t>
      </w:r>
      <w:r w:rsidR="00672E05">
        <w:rPr>
          <w:rFonts w:ascii="Kaufland Office" w:hAnsi="Kaufland Office" w:cstheme="minorHAnsi"/>
          <w:i/>
          <w:iCs/>
        </w:rPr>
        <w:t>e</w:t>
      </w:r>
      <w:r w:rsidR="002B7AF8" w:rsidRPr="002B7AF8">
        <w:rPr>
          <w:rFonts w:ascii="Kaufland Office" w:hAnsi="Kaufland Office" w:cstheme="minorHAnsi"/>
          <w:i/>
          <w:iCs/>
        </w:rPr>
        <w:t xml:space="preserve"> diljem zemlje</w:t>
      </w:r>
      <w:r w:rsidR="00672E05">
        <w:rPr>
          <w:rFonts w:ascii="Kaufland Office" w:hAnsi="Kaufland Office" w:cstheme="minorHAnsi"/>
          <w:i/>
          <w:iCs/>
        </w:rPr>
        <w:t xml:space="preserve"> te im želimo ovim partnerstvom </w:t>
      </w:r>
      <w:r w:rsidR="00372254">
        <w:rPr>
          <w:rFonts w:ascii="Kaufland Office" w:hAnsi="Kaufland Office" w:cstheme="minorHAnsi"/>
          <w:i/>
          <w:iCs/>
        </w:rPr>
        <w:t>zahval</w:t>
      </w:r>
      <w:r w:rsidR="00672E05">
        <w:rPr>
          <w:rFonts w:ascii="Kaufland Office" w:hAnsi="Kaufland Office" w:cstheme="minorHAnsi"/>
          <w:i/>
          <w:iCs/>
        </w:rPr>
        <w:t>iti</w:t>
      </w:r>
      <w:r w:rsidR="00372254">
        <w:rPr>
          <w:rFonts w:ascii="Kaufland Office" w:hAnsi="Kaufland Office" w:cstheme="minorHAnsi"/>
          <w:i/>
          <w:iCs/>
        </w:rPr>
        <w:t xml:space="preserve"> </w:t>
      </w:r>
      <w:r w:rsidR="002B7AF8" w:rsidRPr="002B7AF8">
        <w:rPr>
          <w:rFonts w:ascii="Kaufland Office" w:hAnsi="Kaufland Office" w:cstheme="minorHAnsi"/>
          <w:i/>
          <w:iCs/>
        </w:rPr>
        <w:t>što su bez oklijevanja, nesebično i hrabro uvijek tu za nas</w:t>
      </w:r>
      <w:r w:rsidR="004000A7">
        <w:rPr>
          <w:rFonts w:ascii="Kaufland Office" w:hAnsi="Kaufland Office" w:cstheme="minorHAnsi"/>
          <w:i/>
          <w:iCs/>
        </w:rPr>
        <w:t xml:space="preserve">“, </w:t>
      </w:r>
      <w:r w:rsidR="00672E05">
        <w:rPr>
          <w:rFonts w:ascii="Kaufland Office" w:hAnsi="Kaufland Office" w:cstheme="minorHAnsi"/>
        </w:rPr>
        <w:t>pojasnio</w:t>
      </w:r>
      <w:r w:rsidR="00672E05" w:rsidRPr="004000A7">
        <w:rPr>
          <w:rFonts w:ascii="Kaufland Office" w:hAnsi="Kaufland Office" w:cstheme="minorHAnsi"/>
        </w:rPr>
        <w:t xml:space="preserve"> </w:t>
      </w:r>
      <w:r w:rsidR="004000A7" w:rsidRPr="004000A7">
        <w:rPr>
          <w:rFonts w:ascii="Kaufland Office" w:hAnsi="Kaufland Office" w:cstheme="minorHAnsi"/>
        </w:rPr>
        <w:t>je</w:t>
      </w:r>
      <w:r w:rsidR="00672E05">
        <w:rPr>
          <w:rFonts w:ascii="Kaufland Office" w:hAnsi="Kaufland Office" w:cstheme="minorHAnsi"/>
        </w:rPr>
        <w:t xml:space="preserve"> Patrick Rudat,</w:t>
      </w:r>
      <w:r w:rsidR="004000A7" w:rsidRPr="004000A7">
        <w:rPr>
          <w:rFonts w:ascii="Kaufland Office" w:hAnsi="Kaufland Office" w:cstheme="minorHAnsi"/>
        </w:rPr>
        <w:t xml:space="preserve"> predsjednik Uprave Kauflanda Hrva</w:t>
      </w:r>
      <w:r w:rsidR="00836562">
        <w:rPr>
          <w:rFonts w:ascii="Kaufland Office" w:hAnsi="Kaufland Office" w:cstheme="minorHAnsi"/>
        </w:rPr>
        <w:t>t</w:t>
      </w:r>
      <w:r w:rsidR="004000A7" w:rsidRPr="004000A7">
        <w:rPr>
          <w:rFonts w:ascii="Kaufland Office" w:hAnsi="Kaufland Office" w:cstheme="minorHAnsi"/>
        </w:rPr>
        <w:t>ska</w:t>
      </w:r>
      <w:r w:rsidR="00672E05">
        <w:rPr>
          <w:rFonts w:ascii="Kaufland Office" w:hAnsi="Kaufland Office" w:cstheme="minorHAnsi"/>
        </w:rPr>
        <w:t xml:space="preserve"> k.d.</w:t>
      </w:r>
    </w:p>
    <w:p w14:paraId="5BD3A3CB" w14:textId="396B3767" w:rsidR="002B7AF8" w:rsidRDefault="00F27A25" w:rsidP="00563BF3">
      <w:pPr>
        <w:spacing w:line="276" w:lineRule="auto"/>
        <w:jc w:val="both"/>
        <w:rPr>
          <w:rFonts w:ascii="Kaufland Office" w:hAnsi="Kaufland Office" w:cstheme="minorHAnsi"/>
        </w:rPr>
      </w:pPr>
      <w:r w:rsidRPr="00811BCE">
        <w:rPr>
          <w:rFonts w:ascii="Kaufland Office" w:hAnsi="Kaufland Office" w:cstheme="minorHAnsi"/>
          <w:i/>
        </w:rPr>
        <w:t>„Vatrogasci su glavni stup domovinske sigurnosti i gotovo da i nema nesreće u kojoj oni ne sudjeluju u spašavanju i sanaciji. Vatrogasni posao izuzetno je opasan</w:t>
      </w:r>
      <w:r w:rsidR="00F01E61" w:rsidRPr="00811BCE">
        <w:rPr>
          <w:rFonts w:ascii="Kaufland Office" w:hAnsi="Kaufland Office" w:cstheme="minorHAnsi"/>
          <w:i/>
        </w:rPr>
        <w:t xml:space="preserve">, a vatrogasci svakodnevno žrtvuju svoje živote kako bi spasili tuđe. Temelj hrvatskog vatrogastva čine upravo dobrovoljci i sretni smo što javnost </w:t>
      </w:r>
      <w:r w:rsidR="00903DA4">
        <w:rPr>
          <w:rFonts w:ascii="Kaufland Office" w:hAnsi="Kaufland Office" w:cstheme="minorHAnsi"/>
          <w:i/>
        </w:rPr>
        <w:t>cijeni</w:t>
      </w:r>
      <w:r w:rsidR="00A27D9E">
        <w:rPr>
          <w:rFonts w:ascii="Kaufland Office" w:hAnsi="Kaufland Office" w:cstheme="minorHAnsi"/>
          <w:i/>
        </w:rPr>
        <w:t xml:space="preserve"> njihovu humanost i žrtvu, a </w:t>
      </w:r>
      <w:r w:rsidR="00F01E61" w:rsidRPr="00811BCE">
        <w:rPr>
          <w:rFonts w:ascii="Kaufland Office" w:hAnsi="Kaufland Office" w:cstheme="minorHAnsi"/>
          <w:i/>
        </w:rPr>
        <w:t xml:space="preserve">Kaufland je kao društveno odgovorna tvrtka to </w:t>
      </w:r>
      <w:r w:rsidR="001F7BDE">
        <w:rPr>
          <w:rFonts w:ascii="Kaufland Office" w:hAnsi="Kaufland Office" w:cstheme="minorHAnsi"/>
          <w:i/>
        </w:rPr>
        <w:t>prepoznao i na tome smo im izuzet</w:t>
      </w:r>
      <w:r w:rsidR="00F01E61" w:rsidRPr="00811BCE">
        <w:rPr>
          <w:rFonts w:ascii="Kaufland Office" w:hAnsi="Kaufland Office" w:cstheme="minorHAnsi"/>
          <w:i/>
        </w:rPr>
        <w:t xml:space="preserve">no zahvalni. </w:t>
      </w:r>
      <w:r w:rsidR="001F7BDE">
        <w:rPr>
          <w:rFonts w:ascii="Kaufland Office" w:hAnsi="Kaufland Office" w:cstheme="minorHAnsi"/>
          <w:i/>
        </w:rPr>
        <w:t>Donacije koje idu</w:t>
      </w:r>
      <w:r w:rsidR="00F01E61" w:rsidRPr="00811BCE">
        <w:rPr>
          <w:rFonts w:ascii="Kaufland Office" w:hAnsi="Kaufland Office" w:cstheme="minorHAnsi"/>
          <w:i/>
        </w:rPr>
        <w:t xml:space="preserve"> dobrovolj</w:t>
      </w:r>
      <w:r w:rsidR="001F7BDE">
        <w:rPr>
          <w:rFonts w:ascii="Kaufland Office" w:hAnsi="Kaufland Office" w:cstheme="minorHAnsi"/>
          <w:i/>
        </w:rPr>
        <w:t>nim vatrogasnim društvima odlaze</w:t>
      </w:r>
      <w:r w:rsidR="00F01E61" w:rsidRPr="00811BCE">
        <w:rPr>
          <w:rFonts w:ascii="Kaufland Office" w:hAnsi="Kaufland Office" w:cstheme="minorHAnsi"/>
          <w:i/>
        </w:rPr>
        <w:t xml:space="preserve"> u dobre ruke i </w:t>
      </w:r>
      <w:r w:rsidR="001F7BDE">
        <w:rPr>
          <w:rFonts w:ascii="Kaufland Office" w:hAnsi="Kaufland Office" w:cstheme="minorHAnsi"/>
          <w:i/>
        </w:rPr>
        <w:t xml:space="preserve">dodatno će </w:t>
      </w:r>
      <w:r w:rsidR="00F01E61" w:rsidRPr="00811BCE">
        <w:rPr>
          <w:rFonts w:ascii="Kaufland Office" w:hAnsi="Kaufland Office" w:cstheme="minorHAnsi"/>
          <w:i/>
        </w:rPr>
        <w:t xml:space="preserve">pomoći </w:t>
      </w:r>
      <w:r w:rsidR="00903DA4">
        <w:rPr>
          <w:rFonts w:ascii="Kaufland Office" w:hAnsi="Kaufland Office" w:cstheme="minorHAnsi"/>
          <w:i/>
        </w:rPr>
        <w:t>u njihovom obav</w:t>
      </w:r>
      <w:r w:rsidR="001F7BDE">
        <w:rPr>
          <w:rFonts w:ascii="Kaufland Office" w:hAnsi="Kaufland Office" w:cstheme="minorHAnsi"/>
          <w:i/>
        </w:rPr>
        <w:t>ljanju ove humane</w:t>
      </w:r>
      <w:r w:rsidR="00F01E61" w:rsidRPr="00811BCE">
        <w:rPr>
          <w:rFonts w:ascii="Kaufland Office" w:hAnsi="Kaufland Office" w:cstheme="minorHAnsi"/>
          <w:i/>
        </w:rPr>
        <w:t xml:space="preserve"> djelatnosti“,</w:t>
      </w:r>
      <w:r w:rsidR="00F01E61">
        <w:rPr>
          <w:rFonts w:ascii="Kaufland Office" w:hAnsi="Kaufland Office" w:cstheme="minorHAnsi"/>
        </w:rPr>
        <w:t xml:space="preserve"> rekao je g</w:t>
      </w:r>
      <w:r>
        <w:rPr>
          <w:rFonts w:ascii="Kaufland Office" w:hAnsi="Kaufland Office" w:cstheme="minorHAnsi"/>
        </w:rPr>
        <w:t>lavni vatrogasni zapovjednik Slavko Tucaković</w:t>
      </w:r>
      <w:r w:rsidR="00F01E61">
        <w:rPr>
          <w:rFonts w:ascii="Kaufland Office" w:hAnsi="Kaufland Office" w:cstheme="minorHAnsi"/>
        </w:rPr>
        <w:t xml:space="preserve">. </w:t>
      </w:r>
      <w:r>
        <w:rPr>
          <w:rFonts w:ascii="Kaufland Office" w:hAnsi="Kaufland Office" w:cstheme="minorHAnsi"/>
        </w:rPr>
        <w:t xml:space="preserve"> </w:t>
      </w:r>
    </w:p>
    <w:p w14:paraId="0F688EA9" w14:textId="77777777" w:rsidR="00A41F5C" w:rsidRPr="00A41F5C" w:rsidRDefault="002B7AF8" w:rsidP="00A41F5C">
      <w:pPr>
        <w:spacing w:line="276" w:lineRule="auto"/>
        <w:jc w:val="both"/>
        <w:rPr>
          <w:rFonts w:ascii="Kaufland Office" w:hAnsi="Kaufland Office" w:cstheme="minorHAnsi"/>
        </w:rPr>
      </w:pPr>
      <w:r>
        <w:rPr>
          <w:rFonts w:ascii="Kaufland Office" w:hAnsi="Kaufland Office" w:cstheme="minorHAnsi"/>
        </w:rPr>
        <w:t>Projekt prati velika kampanja koja uključuje i TV spot u kojemu su glavni glumci upravo pripadnici DVD-ova</w:t>
      </w:r>
      <w:r w:rsidR="00672E05">
        <w:rPr>
          <w:rFonts w:ascii="Kaufland Office" w:hAnsi="Kaufland Office" w:cstheme="minorHAnsi"/>
        </w:rPr>
        <w:t xml:space="preserve">, a možete ga pogledati ovdje </w:t>
      </w:r>
      <w:hyperlink r:id="rId8" w:tgtFrame="_blank" w:tooltip="https://youtu.be/qrzt9vcv7na" w:history="1">
        <w:r w:rsidR="00A41F5C" w:rsidRPr="00A41F5C">
          <w:rPr>
            <w:rStyle w:val="Hiperveza"/>
            <w:rFonts w:ascii="Kaufland Office" w:hAnsi="Kaufland Office" w:cstheme="minorHAnsi"/>
          </w:rPr>
          <w:t>https://youtu.be/QrZt9vcv7NA</w:t>
        </w:r>
      </w:hyperlink>
    </w:p>
    <w:p w14:paraId="5CA98C02" w14:textId="3935ABA2" w:rsidR="002B7AF8" w:rsidRDefault="002B7AF8" w:rsidP="00563BF3">
      <w:pPr>
        <w:spacing w:line="276" w:lineRule="auto"/>
        <w:jc w:val="both"/>
        <w:rPr>
          <w:rFonts w:ascii="Kaufland Office" w:hAnsi="Kaufland Office" w:cstheme="minorHAnsi"/>
        </w:rPr>
      </w:pPr>
    </w:p>
    <w:p w14:paraId="07F00735" w14:textId="54397442" w:rsidR="000A2A62" w:rsidRPr="00FA7F47" w:rsidRDefault="00156AED" w:rsidP="00563BF3">
      <w:pPr>
        <w:spacing w:line="276" w:lineRule="auto"/>
        <w:jc w:val="both"/>
        <w:rPr>
          <w:rFonts w:ascii="Kaufland Office" w:hAnsi="Kaufland Office" w:cstheme="minorHAnsi"/>
          <w:sz w:val="20"/>
          <w:szCs w:val="20"/>
        </w:rPr>
      </w:pPr>
      <w:r w:rsidRPr="00FA7F47">
        <w:rPr>
          <w:rFonts w:ascii="Kaufland Office" w:hAnsi="Kaufland Office" w:cstheme="minorHAnsi"/>
          <w:sz w:val="20"/>
          <w:szCs w:val="20"/>
        </w:rPr>
        <w:t>Popis DVD-ova uključenih u projekt</w:t>
      </w:r>
      <w:r w:rsidR="00372254" w:rsidRPr="00FA7F47">
        <w:rPr>
          <w:rFonts w:ascii="Kaufland Office" w:hAnsi="Kaufland Office" w:cstheme="minorHAnsi"/>
          <w:sz w:val="20"/>
          <w:szCs w:val="20"/>
        </w:rPr>
        <w:t xml:space="preserve"> te više informacija m</w:t>
      </w:r>
      <w:r w:rsidRPr="00FA7F47">
        <w:rPr>
          <w:rFonts w:ascii="Kaufland Office" w:hAnsi="Kaufland Office" w:cstheme="minorHAnsi"/>
          <w:sz w:val="20"/>
          <w:szCs w:val="20"/>
        </w:rPr>
        <w:t xml:space="preserve">ožete pronaći na: </w:t>
      </w:r>
      <w:r w:rsidR="00471BE6" w:rsidRPr="00FA7F47">
        <w:rPr>
          <w:rFonts w:ascii="Kaufland Office" w:hAnsi="Kaufland Office" w:cstheme="minorHAnsi"/>
          <w:sz w:val="20"/>
          <w:szCs w:val="20"/>
        </w:rPr>
        <w:t>kaufland.hr/bez-oklijevanja</w:t>
      </w:r>
      <w:r w:rsidR="00372254" w:rsidRPr="00FA7F47">
        <w:rPr>
          <w:rFonts w:ascii="Kaufland Office" w:hAnsi="Kaufland Office" w:cstheme="minorHAnsi"/>
          <w:sz w:val="20"/>
          <w:szCs w:val="20"/>
        </w:rPr>
        <w:t xml:space="preserve"> </w:t>
      </w:r>
    </w:p>
    <w:p w14:paraId="738C62B7" w14:textId="77777777" w:rsidR="00A54747" w:rsidRPr="00FD2366" w:rsidRDefault="00A54747" w:rsidP="00563BF3">
      <w:pPr>
        <w:spacing w:line="276" w:lineRule="auto"/>
        <w:jc w:val="both"/>
        <w:rPr>
          <w:rFonts w:ascii="Kaufland Office" w:hAnsi="Kaufland Office" w:cstheme="minorHAnsi"/>
          <w:b/>
          <w:bCs/>
        </w:rPr>
      </w:pPr>
    </w:p>
    <w:sectPr w:rsidR="00A54747" w:rsidRPr="00FD2366" w:rsidSect="00FD3786">
      <w:headerReference w:type="default" r:id="rId9"/>
      <w:footerReference w:type="default" r:id="rId10"/>
      <w:pgSz w:w="11906" w:h="16838"/>
      <w:pgMar w:top="567" w:right="1417" w:bottom="993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134E9" w14:textId="77777777" w:rsidR="00F14842" w:rsidRDefault="00F14842" w:rsidP="0099769F">
      <w:pPr>
        <w:spacing w:after="0" w:line="240" w:lineRule="auto"/>
      </w:pPr>
      <w:r>
        <w:separator/>
      </w:r>
    </w:p>
  </w:endnote>
  <w:endnote w:type="continuationSeparator" w:id="0">
    <w:p w14:paraId="2422D7A6" w14:textId="77777777" w:rsidR="00F14842" w:rsidRDefault="00F14842" w:rsidP="00997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aufland Office">
    <w:altName w:val="Calibri"/>
    <w:panose1 w:val="02000503040000020003"/>
    <w:charset w:val="EE"/>
    <w:family w:val="auto"/>
    <w:pitch w:val="variable"/>
    <w:sig w:usb0="A00002AF" w:usb1="4000A04A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9295A" w14:textId="6D9CEBDB" w:rsidR="00DD760C" w:rsidRPr="006B6867" w:rsidRDefault="00DD760C" w:rsidP="0099769F">
    <w:pPr>
      <w:rPr>
        <w:rFonts w:ascii="Kaufland Office" w:hAnsi="Kaufland Office" w:cs="Kaufland Office"/>
        <w:bCs/>
        <w:color w:val="AEAAAA" w:themeColor="background2" w:themeShade="BF"/>
      </w:rPr>
    </w:pPr>
    <w:r>
      <w:rPr>
        <w:rFonts w:ascii="Kaufland Office" w:hAnsi="Kaufland Office" w:cs="Times New Roman"/>
        <w:sz w:val="24"/>
        <w:szCs w:val="24"/>
      </w:rPr>
      <w:t>__________</w:t>
    </w:r>
    <w:r w:rsidRPr="007B2F65">
      <w:rPr>
        <w:rFonts w:ascii="Kaufland Office" w:hAnsi="Kaufland Office" w:cs="Times New Roman"/>
        <w:sz w:val="24"/>
        <w:szCs w:val="24"/>
      </w:rPr>
      <w:t>_______________________________________________________</w:t>
    </w:r>
    <w:r>
      <w:rPr>
        <w:rFonts w:ascii="Kaufland Office" w:hAnsi="Kaufland Office" w:cs="Times New Roman"/>
        <w:sz w:val="24"/>
        <w:szCs w:val="24"/>
      </w:rPr>
      <w:t>_________</w:t>
    </w:r>
  </w:p>
  <w:p w14:paraId="74143816" w14:textId="77777777" w:rsidR="00DD760C" w:rsidRPr="007B2F65" w:rsidRDefault="00DD760C" w:rsidP="0099769F">
    <w:pPr>
      <w:pStyle w:val="Podnoje"/>
      <w:jc w:val="both"/>
      <w:rPr>
        <w:rFonts w:ascii="Kaufland Office" w:hAnsi="Kaufland Office" w:cs="Arial"/>
        <w:sz w:val="20"/>
        <w:lang w:val="hr-HR"/>
      </w:rPr>
    </w:pPr>
    <w:r w:rsidRPr="007B2F65">
      <w:rPr>
        <w:rFonts w:ascii="Kaufland Office" w:hAnsi="Kaufland Office" w:cs="Arial"/>
        <w:sz w:val="20"/>
        <w:lang w:val="hr-HR"/>
      </w:rPr>
      <w:t xml:space="preserve">Marija Franić, voditeljica Korporativnih komunikacija </w:t>
    </w:r>
  </w:p>
  <w:p w14:paraId="46B88E64" w14:textId="77777777" w:rsidR="00DD760C" w:rsidRPr="007B2F65" w:rsidRDefault="00DD760C" w:rsidP="0099769F">
    <w:pPr>
      <w:pStyle w:val="Podnoje"/>
      <w:jc w:val="both"/>
      <w:rPr>
        <w:rFonts w:ascii="Kaufland Office" w:hAnsi="Kaufland Office" w:cs="Arial"/>
        <w:sz w:val="20"/>
        <w:lang w:val="hr-HR"/>
      </w:rPr>
    </w:pPr>
    <w:r w:rsidRPr="007B2F65">
      <w:rPr>
        <w:rFonts w:ascii="Kaufland Office" w:hAnsi="Kaufland Office" w:cs="Arial"/>
        <w:sz w:val="20"/>
        <w:lang w:val="hr-HR"/>
      </w:rPr>
      <w:t>Kaufland Hrvatska k.</w:t>
    </w:r>
    <w:r>
      <w:rPr>
        <w:rFonts w:ascii="Kaufland Office" w:hAnsi="Kaufland Office" w:cs="Arial"/>
        <w:sz w:val="20"/>
        <w:lang w:val="hr-HR"/>
      </w:rPr>
      <w:t xml:space="preserve"> </w:t>
    </w:r>
    <w:r w:rsidRPr="007B2F65">
      <w:rPr>
        <w:rFonts w:ascii="Kaufland Office" w:hAnsi="Kaufland Office" w:cs="Arial"/>
        <w:sz w:val="20"/>
        <w:lang w:val="hr-HR"/>
      </w:rPr>
      <w:t>d.</w:t>
    </w:r>
  </w:p>
  <w:p w14:paraId="313B6979" w14:textId="77777777" w:rsidR="00DD760C" w:rsidRPr="007B2F65" w:rsidRDefault="00DD760C" w:rsidP="0099769F">
    <w:pPr>
      <w:pStyle w:val="Podnoje"/>
      <w:jc w:val="both"/>
      <w:rPr>
        <w:rFonts w:ascii="Kaufland Office" w:hAnsi="Kaufland Office" w:cs="Arial"/>
        <w:sz w:val="20"/>
        <w:lang w:val="hr-HR"/>
      </w:rPr>
    </w:pPr>
    <w:r w:rsidRPr="007B2F65">
      <w:rPr>
        <w:rFonts w:ascii="Kaufland Office" w:hAnsi="Kaufland Office" w:cs="Arial"/>
        <w:sz w:val="20"/>
        <w:lang w:val="hr-HR"/>
      </w:rPr>
      <w:t>Donje Svetice 14, 10000 Zagreb</w:t>
    </w:r>
  </w:p>
  <w:p w14:paraId="4F4A03F3" w14:textId="77777777" w:rsidR="00DD760C" w:rsidRPr="0099769F" w:rsidRDefault="00DD760C" w:rsidP="0099769F">
    <w:pPr>
      <w:pStyle w:val="Podnoje"/>
      <w:jc w:val="both"/>
      <w:rPr>
        <w:rFonts w:ascii="Kaufland Office" w:hAnsi="Kaufland Office" w:cs="Arial"/>
        <w:bCs/>
        <w:sz w:val="20"/>
        <w:lang w:val="hr-HR"/>
      </w:rPr>
    </w:pPr>
    <w:r w:rsidRPr="007B2F65">
      <w:rPr>
        <w:rFonts w:ascii="Kaufland Office" w:hAnsi="Kaufland Office" w:cs="Arial"/>
        <w:sz w:val="20"/>
        <w:lang w:val="hr-HR"/>
      </w:rPr>
      <w:t>marija.franic@kaufland.hr</w:t>
    </w:r>
  </w:p>
  <w:p w14:paraId="65865592" w14:textId="77777777" w:rsidR="00DD760C" w:rsidRPr="0099769F" w:rsidRDefault="00DD760C">
    <w:pPr>
      <w:pStyle w:val="Podnoje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71D62" w14:textId="77777777" w:rsidR="00F14842" w:rsidRDefault="00F14842" w:rsidP="0099769F">
      <w:pPr>
        <w:spacing w:after="0" w:line="240" w:lineRule="auto"/>
      </w:pPr>
      <w:r>
        <w:separator/>
      </w:r>
    </w:p>
  </w:footnote>
  <w:footnote w:type="continuationSeparator" w:id="0">
    <w:p w14:paraId="3DB1530E" w14:textId="77777777" w:rsidR="00F14842" w:rsidRDefault="00F14842" w:rsidP="009976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AA054" w14:textId="77777777" w:rsidR="00DD760C" w:rsidRDefault="00DD760C" w:rsidP="0099769F">
    <w:pPr>
      <w:pStyle w:val="Zaglavlje"/>
      <w:jc w:val="right"/>
    </w:pPr>
    <w:r w:rsidRPr="007B2F65">
      <w:rPr>
        <w:noProof/>
        <w:lang w:eastAsia="hr-HR"/>
      </w:rPr>
      <w:drawing>
        <wp:inline distT="0" distB="0" distL="0" distR="0" wp14:anchorId="56A74441" wp14:editId="69F262D4">
          <wp:extent cx="792480" cy="799620"/>
          <wp:effectExtent l="0" t="0" r="7620" b="635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956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ABCF32" w14:textId="77777777" w:rsidR="008658CD" w:rsidRPr="008658CD" w:rsidRDefault="008658CD" w:rsidP="008658CD">
    <w:pPr>
      <w:pStyle w:val="Zaglavlje"/>
      <w:rPr>
        <w:rFonts w:ascii="Kaufland Office" w:hAnsi="Kaufland Office"/>
        <w:b/>
        <w:bCs/>
      </w:rPr>
    </w:pPr>
    <w:r w:rsidRPr="008658CD">
      <w:rPr>
        <w:rFonts w:ascii="Kaufland Office" w:hAnsi="Kaufland Office"/>
        <w:b/>
        <w:bCs/>
      </w:rPr>
      <w:t>Priopćenje za javnost – za objavu odmah</w:t>
    </w:r>
  </w:p>
  <w:p w14:paraId="2835A902" w14:textId="77777777" w:rsidR="00DD760C" w:rsidRPr="008658CD" w:rsidRDefault="00DD760C">
    <w:pPr>
      <w:pStyle w:val="Zaglavlje"/>
      <w:rPr>
        <w:rFonts w:ascii="Kaufland Office" w:hAnsi="Kaufland Offic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6B409FD"/>
    <w:multiLevelType w:val="hybridMultilevel"/>
    <w:tmpl w:val="7F6E0E48"/>
    <w:lvl w:ilvl="0" w:tplc="45E2818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sz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522549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LYwNzIxNLEwtzBT0lEKTi0uzszPAykwrAUAemwjGCwAAAA="/>
  </w:docVars>
  <w:rsids>
    <w:rsidRoot w:val="00E40F0D"/>
    <w:rsid w:val="00001964"/>
    <w:rsid w:val="00003895"/>
    <w:rsid w:val="00004696"/>
    <w:rsid w:val="00021F09"/>
    <w:rsid w:val="00027F3A"/>
    <w:rsid w:val="00046A8C"/>
    <w:rsid w:val="00051A24"/>
    <w:rsid w:val="0005629E"/>
    <w:rsid w:val="000617F1"/>
    <w:rsid w:val="00073CC3"/>
    <w:rsid w:val="00074152"/>
    <w:rsid w:val="00082567"/>
    <w:rsid w:val="00083735"/>
    <w:rsid w:val="00097D39"/>
    <w:rsid w:val="000A2A62"/>
    <w:rsid w:val="000A5EBE"/>
    <w:rsid w:val="000A6F40"/>
    <w:rsid w:val="000B7BC7"/>
    <w:rsid w:val="000C216A"/>
    <w:rsid w:val="000C634B"/>
    <w:rsid w:val="000C6B61"/>
    <w:rsid w:val="000D3FB1"/>
    <w:rsid w:val="000D4383"/>
    <w:rsid w:val="000D4F8A"/>
    <w:rsid w:val="000F7BE1"/>
    <w:rsid w:val="00104127"/>
    <w:rsid w:val="0010782C"/>
    <w:rsid w:val="00111107"/>
    <w:rsid w:val="00123965"/>
    <w:rsid w:val="00125F23"/>
    <w:rsid w:val="00127A2C"/>
    <w:rsid w:val="0013077F"/>
    <w:rsid w:val="00131765"/>
    <w:rsid w:val="00132E4F"/>
    <w:rsid w:val="00150DF0"/>
    <w:rsid w:val="001538AC"/>
    <w:rsid w:val="00156AED"/>
    <w:rsid w:val="001608F9"/>
    <w:rsid w:val="0017180D"/>
    <w:rsid w:val="00180C99"/>
    <w:rsid w:val="001817FA"/>
    <w:rsid w:val="0018696A"/>
    <w:rsid w:val="001A13A2"/>
    <w:rsid w:val="001A1EFB"/>
    <w:rsid w:val="001A70DA"/>
    <w:rsid w:val="001B1E86"/>
    <w:rsid w:val="001B5A3D"/>
    <w:rsid w:val="001B6CF4"/>
    <w:rsid w:val="001B70D2"/>
    <w:rsid w:val="001C78E1"/>
    <w:rsid w:val="001E132D"/>
    <w:rsid w:val="001E2686"/>
    <w:rsid w:val="001E4ABA"/>
    <w:rsid w:val="001F1C36"/>
    <w:rsid w:val="001F7BDE"/>
    <w:rsid w:val="001F7BF3"/>
    <w:rsid w:val="001F7F18"/>
    <w:rsid w:val="0020425C"/>
    <w:rsid w:val="00206913"/>
    <w:rsid w:val="00207BCA"/>
    <w:rsid w:val="002135BC"/>
    <w:rsid w:val="002162D4"/>
    <w:rsid w:val="00217673"/>
    <w:rsid w:val="00220487"/>
    <w:rsid w:val="002207D5"/>
    <w:rsid w:val="0022796F"/>
    <w:rsid w:val="00227B6A"/>
    <w:rsid w:val="002314CC"/>
    <w:rsid w:val="002341D1"/>
    <w:rsid w:val="00234C89"/>
    <w:rsid w:val="0023747C"/>
    <w:rsid w:val="00237A82"/>
    <w:rsid w:val="00242635"/>
    <w:rsid w:val="00245E61"/>
    <w:rsid w:val="0024677A"/>
    <w:rsid w:val="0024742F"/>
    <w:rsid w:val="0025614C"/>
    <w:rsid w:val="0025706D"/>
    <w:rsid w:val="0026226C"/>
    <w:rsid w:val="00262CF5"/>
    <w:rsid w:val="0027298D"/>
    <w:rsid w:val="002735CA"/>
    <w:rsid w:val="002741E8"/>
    <w:rsid w:val="00274CAD"/>
    <w:rsid w:val="00276A1E"/>
    <w:rsid w:val="00282BF6"/>
    <w:rsid w:val="00290006"/>
    <w:rsid w:val="00293BA8"/>
    <w:rsid w:val="002956DB"/>
    <w:rsid w:val="002A5CF3"/>
    <w:rsid w:val="002B3F37"/>
    <w:rsid w:val="002B445B"/>
    <w:rsid w:val="002B4875"/>
    <w:rsid w:val="002B7AF8"/>
    <w:rsid w:val="002C02BE"/>
    <w:rsid w:val="002C1403"/>
    <w:rsid w:val="002C7F8F"/>
    <w:rsid w:val="002D079D"/>
    <w:rsid w:val="002D6508"/>
    <w:rsid w:val="002F244E"/>
    <w:rsid w:val="0030028E"/>
    <w:rsid w:val="00300A00"/>
    <w:rsid w:val="00301D1C"/>
    <w:rsid w:val="00315A9C"/>
    <w:rsid w:val="003202DE"/>
    <w:rsid w:val="00323818"/>
    <w:rsid w:val="00327017"/>
    <w:rsid w:val="003319E2"/>
    <w:rsid w:val="00335CBA"/>
    <w:rsid w:val="00344E37"/>
    <w:rsid w:val="00353748"/>
    <w:rsid w:val="00353B06"/>
    <w:rsid w:val="00353C19"/>
    <w:rsid w:val="003562F4"/>
    <w:rsid w:val="00365259"/>
    <w:rsid w:val="00372254"/>
    <w:rsid w:val="00374A82"/>
    <w:rsid w:val="003925B1"/>
    <w:rsid w:val="003A1D2E"/>
    <w:rsid w:val="003C0BBD"/>
    <w:rsid w:val="003C0EB0"/>
    <w:rsid w:val="003C675D"/>
    <w:rsid w:val="003D080D"/>
    <w:rsid w:val="003D5682"/>
    <w:rsid w:val="003D7D79"/>
    <w:rsid w:val="004000A7"/>
    <w:rsid w:val="00405A03"/>
    <w:rsid w:val="004106BD"/>
    <w:rsid w:val="00412816"/>
    <w:rsid w:val="00412FB0"/>
    <w:rsid w:val="00413A25"/>
    <w:rsid w:val="00414AF3"/>
    <w:rsid w:val="00416E40"/>
    <w:rsid w:val="00421C4C"/>
    <w:rsid w:val="00430FFC"/>
    <w:rsid w:val="00440253"/>
    <w:rsid w:val="00441234"/>
    <w:rsid w:val="00441605"/>
    <w:rsid w:val="00443B50"/>
    <w:rsid w:val="004457FF"/>
    <w:rsid w:val="004526A6"/>
    <w:rsid w:val="00453003"/>
    <w:rsid w:val="0045628D"/>
    <w:rsid w:val="004568CE"/>
    <w:rsid w:val="00456D4A"/>
    <w:rsid w:val="00457F11"/>
    <w:rsid w:val="00471BE6"/>
    <w:rsid w:val="004778BA"/>
    <w:rsid w:val="00480050"/>
    <w:rsid w:val="00480A98"/>
    <w:rsid w:val="00483F80"/>
    <w:rsid w:val="004854D7"/>
    <w:rsid w:val="00487A62"/>
    <w:rsid w:val="00493CA5"/>
    <w:rsid w:val="004A32C9"/>
    <w:rsid w:val="004A4756"/>
    <w:rsid w:val="004B4DF7"/>
    <w:rsid w:val="004C2BA6"/>
    <w:rsid w:val="004D1EB9"/>
    <w:rsid w:val="004D5F9A"/>
    <w:rsid w:val="004E3483"/>
    <w:rsid w:val="004E6A3A"/>
    <w:rsid w:val="004F1866"/>
    <w:rsid w:val="004F40E6"/>
    <w:rsid w:val="00513518"/>
    <w:rsid w:val="00513FB8"/>
    <w:rsid w:val="00525276"/>
    <w:rsid w:val="005301CA"/>
    <w:rsid w:val="00530B03"/>
    <w:rsid w:val="005407FC"/>
    <w:rsid w:val="00551EF6"/>
    <w:rsid w:val="0055624F"/>
    <w:rsid w:val="00563BF3"/>
    <w:rsid w:val="0056400B"/>
    <w:rsid w:val="00566FDF"/>
    <w:rsid w:val="00570326"/>
    <w:rsid w:val="00571C84"/>
    <w:rsid w:val="00573FF1"/>
    <w:rsid w:val="00576274"/>
    <w:rsid w:val="005852D3"/>
    <w:rsid w:val="00590E1F"/>
    <w:rsid w:val="005958DD"/>
    <w:rsid w:val="00596D73"/>
    <w:rsid w:val="005A3B35"/>
    <w:rsid w:val="005B28C2"/>
    <w:rsid w:val="005C169F"/>
    <w:rsid w:val="005C3141"/>
    <w:rsid w:val="005C5120"/>
    <w:rsid w:val="005D547D"/>
    <w:rsid w:val="005D5F10"/>
    <w:rsid w:val="005D6C40"/>
    <w:rsid w:val="005E24CA"/>
    <w:rsid w:val="005E6235"/>
    <w:rsid w:val="005F66FF"/>
    <w:rsid w:val="00600CEF"/>
    <w:rsid w:val="006104D7"/>
    <w:rsid w:val="006158E4"/>
    <w:rsid w:val="0061641A"/>
    <w:rsid w:val="00617013"/>
    <w:rsid w:val="0062413B"/>
    <w:rsid w:val="00624378"/>
    <w:rsid w:val="0062461D"/>
    <w:rsid w:val="00631288"/>
    <w:rsid w:val="00632B69"/>
    <w:rsid w:val="00632FF3"/>
    <w:rsid w:val="00634C9D"/>
    <w:rsid w:val="00636CC6"/>
    <w:rsid w:val="00650F3C"/>
    <w:rsid w:val="00654B31"/>
    <w:rsid w:val="00660EA9"/>
    <w:rsid w:val="00660F19"/>
    <w:rsid w:val="00663282"/>
    <w:rsid w:val="00665712"/>
    <w:rsid w:val="00672E05"/>
    <w:rsid w:val="006731DB"/>
    <w:rsid w:val="00674BDC"/>
    <w:rsid w:val="00677871"/>
    <w:rsid w:val="006804E4"/>
    <w:rsid w:val="0068232B"/>
    <w:rsid w:val="006855A9"/>
    <w:rsid w:val="00685E18"/>
    <w:rsid w:val="006915B9"/>
    <w:rsid w:val="00693135"/>
    <w:rsid w:val="0069319D"/>
    <w:rsid w:val="006935D5"/>
    <w:rsid w:val="00693774"/>
    <w:rsid w:val="006A332A"/>
    <w:rsid w:val="006B0CA0"/>
    <w:rsid w:val="006B6867"/>
    <w:rsid w:val="006B6CED"/>
    <w:rsid w:val="006C0B1D"/>
    <w:rsid w:val="006C59F7"/>
    <w:rsid w:val="006D1B86"/>
    <w:rsid w:val="006D7473"/>
    <w:rsid w:val="006E3971"/>
    <w:rsid w:val="007013EB"/>
    <w:rsid w:val="007025EA"/>
    <w:rsid w:val="0070469C"/>
    <w:rsid w:val="007050DD"/>
    <w:rsid w:val="00705F8A"/>
    <w:rsid w:val="0070658A"/>
    <w:rsid w:val="00710487"/>
    <w:rsid w:val="007128EC"/>
    <w:rsid w:val="0071734B"/>
    <w:rsid w:val="00722BF2"/>
    <w:rsid w:val="00731FE3"/>
    <w:rsid w:val="00735890"/>
    <w:rsid w:val="007425F6"/>
    <w:rsid w:val="007435D1"/>
    <w:rsid w:val="007472E0"/>
    <w:rsid w:val="0075037F"/>
    <w:rsid w:val="007535D3"/>
    <w:rsid w:val="007623C4"/>
    <w:rsid w:val="007657B7"/>
    <w:rsid w:val="00770D1E"/>
    <w:rsid w:val="007902B8"/>
    <w:rsid w:val="00797640"/>
    <w:rsid w:val="00797F9E"/>
    <w:rsid w:val="007B2C5A"/>
    <w:rsid w:val="007B2F65"/>
    <w:rsid w:val="007C3E21"/>
    <w:rsid w:val="007D3979"/>
    <w:rsid w:val="007E14DC"/>
    <w:rsid w:val="007E1A5C"/>
    <w:rsid w:val="008067ED"/>
    <w:rsid w:val="0081097A"/>
    <w:rsid w:val="00811BCE"/>
    <w:rsid w:val="008121E2"/>
    <w:rsid w:val="00823D12"/>
    <w:rsid w:val="008302E9"/>
    <w:rsid w:val="008309B2"/>
    <w:rsid w:val="008309F4"/>
    <w:rsid w:val="00834CA3"/>
    <w:rsid w:val="00834ED3"/>
    <w:rsid w:val="00836562"/>
    <w:rsid w:val="00842A9B"/>
    <w:rsid w:val="0086140E"/>
    <w:rsid w:val="008621D6"/>
    <w:rsid w:val="008650A1"/>
    <w:rsid w:val="008658CD"/>
    <w:rsid w:val="00871070"/>
    <w:rsid w:val="008720A2"/>
    <w:rsid w:val="00876ADC"/>
    <w:rsid w:val="008837FF"/>
    <w:rsid w:val="00884717"/>
    <w:rsid w:val="008869D8"/>
    <w:rsid w:val="00886AC9"/>
    <w:rsid w:val="00891DD5"/>
    <w:rsid w:val="008930CF"/>
    <w:rsid w:val="008959B7"/>
    <w:rsid w:val="008A0D5B"/>
    <w:rsid w:val="008B042A"/>
    <w:rsid w:val="008B047E"/>
    <w:rsid w:val="008B1F4C"/>
    <w:rsid w:val="008B2D1E"/>
    <w:rsid w:val="008B46AE"/>
    <w:rsid w:val="008C206D"/>
    <w:rsid w:val="008C3DDF"/>
    <w:rsid w:val="008D0658"/>
    <w:rsid w:val="008D556F"/>
    <w:rsid w:val="008D57B1"/>
    <w:rsid w:val="008D66B6"/>
    <w:rsid w:val="008E01E9"/>
    <w:rsid w:val="008F492D"/>
    <w:rsid w:val="00903DA4"/>
    <w:rsid w:val="00912381"/>
    <w:rsid w:val="00913DDB"/>
    <w:rsid w:val="00931B50"/>
    <w:rsid w:val="00934521"/>
    <w:rsid w:val="00937405"/>
    <w:rsid w:val="00945166"/>
    <w:rsid w:val="00945520"/>
    <w:rsid w:val="00946693"/>
    <w:rsid w:val="00947832"/>
    <w:rsid w:val="009560A5"/>
    <w:rsid w:val="0095673D"/>
    <w:rsid w:val="0096042A"/>
    <w:rsid w:val="00960962"/>
    <w:rsid w:val="009648F1"/>
    <w:rsid w:val="00966CC1"/>
    <w:rsid w:val="0097070A"/>
    <w:rsid w:val="00972A21"/>
    <w:rsid w:val="00973997"/>
    <w:rsid w:val="009753A8"/>
    <w:rsid w:val="00976D42"/>
    <w:rsid w:val="009816A7"/>
    <w:rsid w:val="00981972"/>
    <w:rsid w:val="00981E4A"/>
    <w:rsid w:val="00982667"/>
    <w:rsid w:val="00993889"/>
    <w:rsid w:val="00997660"/>
    <w:rsid w:val="0099769F"/>
    <w:rsid w:val="00997738"/>
    <w:rsid w:val="009A3C6D"/>
    <w:rsid w:val="009B17F2"/>
    <w:rsid w:val="009B5875"/>
    <w:rsid w:val="009C552B"/>
    <w:rsid w:val="009C7FAC"/>
    <w:rsid w:val="009D7961"/>
    <w:rsid w:val="009E17E1"/>
    <w:rsid w:val="009F0962"/>
    <w:rsid w:val="009F2AA4"/>
    <w:rsid w:val="009F4459"/>
    <w:rsid w:val="00A004A7"/>
    <w:rsid w:val="00A02BE9"/>
    <w:rsid w:val="00A05C0E"/>
    <w:rsid w:val="00A05D73"/>
    <w:rsid w:val="00A062EF"/>
    <w:rsid w:val="00A10C19"/>
    <w:rsid w:val="00A138E9"/>
    <w:rsid w:val="00A155D0"/>
    <w:rsid w:val="00A163C4"/>
    <w:rsid w:val="00A16730"/>
    <w:rsid w:val="00A177FD"/>
    <w:rsid w:val="00A17EF1"/>
    <w:rsid w:val="00A21D79"/>
    <w:rsid w:val="00A23146"/>
    <w:rsid w:val="00A27D9E"/>
    <w:rsid w:val="00A36052"/>
    <w:rsid w:val="00A36A67"/>
    <w:rsid w:val="00A41A37"/>
    <w:rsid w:val="00A41C0D"/>
    <w:rsid w:val="00A41F5C"/>
    <w:rsid w:val="00A43717"/>
    <w:rsid w:val="00A43837"/>
    <w:rsid w:val="00A4434D"/>
    <w:rsid w:val="00A52CBD"/>
    <w:rsid w:val="00A54747"/>
    <w:rsid w:val="00A56AB3"/>
    <w:rsid w:val="00A57824"/>
    <w:rsid w:val="00A625C0"/>
    <w:rsid w:val="00A6779D"/>
    <w:rsid w:val="00A710B6"/>
    <w:rsid w:val="00A73D31"/>
    <w:rsid w:val="00A77DE8"/>
    <w:rsid w:val="00A81A87"/>
    <w:rsid w:val="00A840EA"/>
    <w:rsid w:val="00A9110C"/>
    <w:rsid w:val="00A97A9B"/>
    <w:rsid w:val="00AA03F1"/>
    <w:rsid w:val="00AA1B11"/>
    <w:rsid w:val="00AB3C9F"/>
    <w:rsid w:val="00AB5AD6"/>
    <w:rsid w:val="00AC266A"/>
    <w:rsid w:val="00AC4C93"/>
    <w:rsid w:val="00AD24D5"/>
    <w:rsid w:val="00AD28DF"/>
    <w:rsid w:val="00AD3205"/>
    <w:rsid w:val="00AD5F45"/>
    <w:rsid w:val="00AD775A"/>
    <w:rsid w:val="00AF79E1"/>
    <w:rsid w:val="00B06B68"/>
    <w:rsid w:val="00B12CC6"/>
    <w:rsid w:val="00B26A93"/>
    <w:rsid w:val="00B33864"/>
    <w:rsid w:val="00B34324"/>
    <w:rsid w:val="00B40ED7"/>
    <w:rsid w:val="00B41B43"/>
    <w:rsid w:val="00B42D18"/>
    <w:rsid w:val="00B50002"/>
    <w:rsid w:val="00B51C46"/>
    <w:rsid w:val="00B55FD6"/>
    <w:rsid w:val="00B606D9"/>
    <w:rsid w:val="00B60C4E"/>
    <w:rsid w:val="00B63403"/>
    <w:rsid w:val="00B6647B"/>
    <w:rsid w:val="00B82BC5"/>
    <w:rsid w:val="00B8307D"/>
    <w:rsid w:val="00B8320C"/>
    <w:rsid w:val="00B840E1"/>
    <w:rsid w:val="00B84B5D"/>
    <w:rsid w:val="00B85181"/>
    <w:rsid w:val="00B86755"/>
    <w:rsid w:val="00B95109"/>
    <w:rsid w:val="00B96C84"/>
    <w:rsid w:val="00BA3849"/>
    <w:rsid w:val="00BA4439"/>
    <w:rsid w:val="00BB2739"/>
    <w:rsid w:val="00BB2E8C"/>
    <w:rsid w:val="00BB61D9"/>
    <w:rsid w:val="00BC50A5"/>
    <w:rsid w:val="00BC5A04"/>
    <w:rsid w:val="00BD0170"/>
    <w:rsid w:val="00BD018C"/>
    <w:rsid w:val="00BD3F8E"/>
    <w:rsid w:val="00BD74ED"/>
    <w:rsid w:val="00BD78E7"/>
    <w:rsid w:val="00BE0F58"/>
    <w:rsid w:val="00BE21B2"/>
    <w:rsid w:val="00BE30FE"/>
    <w:rsid w:val="00BF2446"/>
    <w:rsid w:val="00C1181E"/>
    <w:rsid w:val="00C14FDB"/>
    <w:rsid w:val="00C1561E"/>
    <w:rsid w:val="00C31BFD"/>
    <w:rsid w:val="00C35BA0"/>
    <w:rsid w:val="00C51D52"/>
    <w:rsid w:val="00C53B03"/>
    <w:rsid w:val="00C55DA0"/>
    <w:rsid w:val="00C64A02"/>
    <w:rsid w:val="00C66C7D"/>
    <w:rsid w:val="00C72A6F"/>
    <w:rsid w:val="00C7573F"/>
    <w:rsid w:val="00C82D1F"/>
    <w:rsid w:val="00C873D6"/>
    <w:rsid w:val="00CA1100"/>
    <w:rsid w:val="00CA50D3"/>
    <w:rsid w:val="00CA69C8"/>
    <w:rsid w:val="00CB0F58"/>
    <w:rsid w:val="00CB2049"/>
    <w:rsid w:val="00CD3285"/>
    <w:rsid w:val="00CD6A62"/>
    <w:rsid w:val="00CE287C"/>
    <w:rsid w:val="00CE698E"/>
    <w:rsid w:val="00CE7ACE"/>
    <w:rsid w:val="00CF5C70"/>
    <w:rsid w:val="00CF79F2"/>
    <w:rsid w:val="00D01F35"/>
    <w:rsid w:val="00D03182"/>
    <w:rsid w:val="00D04924"/>
    <w:rsid w:val="00D24FBE"/>
    <w:rsid w:val="00D40ADF"/>
    <w:rsid w:val="00D41223"/>
    <w:rsid w:val="00D41B31"/>
    <w:rsid w:val="00D45234"/>
    <w:rsid w:val="00D50C2E"/>
    <w:rsid w:val="00D52EDA"/>
    <w:rsid w:val="00D564AE"/>
    <w:rsid w:val="00D5752B"/>
    <w:rsid w:val="00D6417A"/>
    <w:rsid w:val="00D71FB9"/>
    <w:rsid w:val="00D82465"/>
    <w:rsid w:val="00D837DE"/>
    <w:rsid w:val="00D8457F"/>
    <w:rsid w:val="00D85ED8"/>
    <w:rsid w:val="00D97968"/>
    <w:rsid w:val="00DA04F5"/>
    <w:rsid w:val="00DA433E"/>
    <w:rsid w:val="00DA43EB"/>
    <w:rsid w:val="00DB19D3"/>
    <w:rsid w:val="00DB2B61"/>
    <w:rsid w:val="00DC0965"/>
    <w:rsid w:val="00DC6202"/>
    <w:rsid w:val="00DD55D1"/>
    <w:rsid w:val="00DD6005"/>
    <w:rsid w:val="00DD6EAB"/>
    <w:rsid w:val="00DD73E1"/>
    <w:rsid w:val="00DD760C"/>
    <w:rsid w:val="00DD7DE3"/>
    <w:rsid w:val="00DE3483"/>
    <w:rsid w:val="00DF7EE0"/>
    <w:rsid w:val="00E06B23"/>
    <w:rsid w:val="00E1482B"/>
    <w:rsid w:val="00E165FB"/>
    <w:rsid w:val="00E20867"/>
    <w:rsid w:val="00E20E4B"/>
    <w:rsid w:val="00E22648"/>
    <w:rsid w:val="00E266E0"/>
    <w:rsid w:val="00E3041B"/>
    <w:rsid w:val="00E401E4"/>
    <w:rsid w:val="00E40F0D"/>
    <w:rsid w:val="00E47BC4"/>
    <w:rsid w:val="00E54965"/>
    <w:rsid w:val="00E576FA"/>
    <w:rsid w:val="00E6597D"/>
    <w:rsid w:val="00E66958"/>
    <w:rsid w:val="00E671C2"/>
    <w:rsid w:val="00E71AEB"/>
    <w:rsid w:val="00E749BD"/>
    <w:rsid w:val="00E94AE5"/>
    <w:rsid w:val="00E95563"/>
    <w:rsid w:val="00E95D8E"/>
    <w:rsid w:val="00E97B5C"/>
    <w:rsid w:val="00EA75D3"/>
    <w:rsid w:val="00EA7F48"/>
    <w:rsid w:val="00EB0AD7"/>
    <w:rsid w:val="00EB160D"/>
    <w:rsid w:val="00EB4B06"/>
    <w:rsid w:val="00EB53D5"/>
    <w:rsid w:val="00EC13D5"/>
    <w:rsid w:val="00EC13D8"/>
    <w:rsid w:val="00EC2099"/>
    <w:rsid w:val="00EC23B5"/>
    <w:rsid w:val="00EC68BF"/>
    <w:rsid w:val="00ED00D2"/>
    <w:rsid w:val="00ED0541"/>
    <w:rsid w:val="00ED36D8"/>
    <w:rsid w:val="00EF0F48"/>
    <w:rsid w:val="00EF4CF9"/>
    <w:rsid w:val="00EF5A0D"/>
    <w:rsid w:val="00EF6683"/>
    <w:rsid w:val="00F01E61"/>
    <w:rsid w:val="00F05790"/>
    <w:rsid w:val="00F12CCF"/>
    <w:rsid w:val="00F14842"/>
    <w:rsid w:val="00F202BF"/>
    <w:rsid w:val="00F22450"/>
    <w:rsid w:val="00F224D9"/>
    <w:rsid w:val="00F27A25"/>
    <w:rsid w:val="00F30D34"/>
    <w:rsid w:val="00F315A8"/>
    <w:rsid w:val="00F31AF5"/>
    <w:rsid w:val="00F33A46"/>
    <w:rsid w:val="00F367D7"/>
    <w:rsid w:val="00F37CA9"/>
    <w:rsid w:val="00F400CA"/>
    <w:rsid w:val="00F410BB"/>
    <w:rsid w:val="00F57DC3"/>
    <w:rsid w:val="00F66B46"/>
    <w:rsid w:val="00F741D5"/>
    <w:rsid w:val="00F95F00"/>
    <w:rsid w:val="00F96F42"/>
    <w:rsid w:val="00FA0F50"/>
    <w:rsid w:val="00FA7F47"/>
    <w:rsid w:val="00FB1A34"/>
    <w:rsid w:val="00FB473B"/>
    <w:rsid w:val="00FB5257"/>
    <w:rsid w:val="00FC1924"/>
    <w:rsid w:val="00FC3EB3"/>
    <w:rsid w:val="00FC57B7"/>
    <w:rsid w:val="00FD2366"/>
    <w:rsid w:val="00FD3786"/>
    <w:rsid w:val="00FD406D"/>
    <w:rsid w:val="00FD4A15"/>
    <w:rsid w:val="00FD6780"/>
    <w:rsid w:val="00FE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,"/>
  <w:listSeparator w:val=";"/>
  <w14:docId w14:val="5C237CD6"/>
  <w15:docId w15:val="{D5688CC8-DFF8-4746-BEBA-30569DC1D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1D9"/>
    <w:pPr>
      <w:spacing w:line="256" w:lineRule="auto"/>
    </w:pPr>
  </w:style>
  <w:style w:type="paragraph" w:styleId="Naslov1">
    <w:name w:val="heading 1"/>
    <w:basedOn w:val="Normal"/>
    <w:next w:val="Normal"/>
    <w:link w:val="Naslov1Char"/>
    <w:uiPriority w:val="9"/>
    <w:qFormat/>
    <w:rsid w:val="00A02BE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8869D8"/>
    <w:pPr>
      <w:keepNext/>
      <w:keepLines/>
      <w:spacing w:before="200" w:after="0" w:line="259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762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623C4"/>
    <w:rPr>
      <w:rFonts w:ascii="Tahoma" w:hAnsi="Tahoma" w:cs="Tahoma"/>
      <w:sz w:val="16"/>
      <w:szCs w:val="16"/>
    </w:rPr>
  </w:style>
  <w:style w:type="paragraph" w:styleId="Podnoje">
    <w:name w:val="footer"/>
    <w:basedOn w:val="Normal"/>
    <w:link w:val="PodnojeChar"/>
    <w:uiPriority w:val="99"/>
    <w:rsid w:val="007623C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character" w:customStyle="1" w:styleId="PodnojeChar">
    <w:name w:val="Podnožje Char"/>
    <w:basedOn w:val="Zadanifontodlomka"/>
    <w:link w:val="Podnoje"/>
    <w:uiPriority w:val="99"/>
    <w:rsid w:val="007623C4"/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character" w:styleId="Referencakomentara">
    <w:name w:val="annotation reference"/>
    <w:basedOn w:val="Zadanifontodlomka"/>
    <w:uiPriority w:val="99"/>
    <w:semiHidden/>
    <w:unhideWhenUsed/>
    <w:rsid w:val="00300A00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300A00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300A00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00A00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00A00"/>
    <w:rPr>
      <w:b/>
      <w:bCs/>
      <w:sz w:val="20"/>
      <w:szCs w:val="20"/>
    </w:rPr>
  </w:style>
  <w:style w:type="paragraph" w:styleId="StandardWeb">
    <w:name w:val="Normal (Web)"/>
    <w:basedOn w:val="Normal"/>
    <w:uiPriority w:val="99"/>
    <w:unhideWhenUsed/>
    <w:rsid w:val="008067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de-DE" w:eastAsia="de-DE"/>
    </w:rPr>
  </w:style>
  <w:style w:type="character" w:customStyle="1" w:styleId="Naslov1Char">
    <w:name w:val="Naslov 1 Char"/>
    <w:basedOn w:val="Zadanifontodlomka"/>
    <w:link w:val="Naslov1"/>
    <w:uiPriority w:val="9"/>
    <w:rsid w:val="00A02BE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Naglaeno">
    <w:name w:val="Strong"/>
    <w:basedOn w:val="Zadanifontodlomka"/>
    <w:uiPriority w:val="22"/>
    <w:qFormat/>
    <w:rsid w:val="00A02BE9"/>
    <w:rPr>
      <w:b/>
      <w:bCs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8869D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styleId="Hiperveza">
    <w:name w:val="Hyperlink"/>
    <w:basedOn w:val="Zadanifontodlomka"/>
    <w:uiPriority w:val="99"/>
    <w:unhideWhenUsed/>
    <w:rsid w:val="00A05C0E"/>
    <w:rPr>
      <w:color w:val="0563C1" w:themeColor="hyperlink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997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9769F"/>
  </w:style>
  <w:style w:type="character" w:customStyle="1" w:styleId="t-typographytitle-sub-3">
    <w:name w:val="t-typography__title-sub-3"/>
    <w:basedOn w:val="Zadanifontodlomka"/>
    <w:rsid w:val="0099769F"/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665712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F31AF5"/>
    <w:rPr>
      <w:color w:val="954F72" w:themeColor="followedHyperlink"/>
      <w:u w:val="single"/>
    </w:rPr>
  </w:style>
  <w:style w:type="table" w:styleId="Reetkatablice">
    <w:name w:val="Table Grid"/>
    <w:basedOn w:val="Obinatablica"/>
    <w:uiPriority w:val="39"/>
    <w:rsid w:val="00A4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-typographytitle-sub-2">
    <w:name w:val="t-typography__title-sub-2"/>
    <w:basedOn w:val="Zadanifontodlomka"/>
    <w:rsid w:val="005E6235"/>
  </w:style>
  <w:style w:type="paragraph" w:styleId="Revizija">
    <w:name w:val="Revision"/>
    <w:hidden/>
    <w:uiPriority w:val="99"/>
    <w:semiHidden/>
    <w:rsid w:val="00B84B5D"/>
    <w:pPr>
      <w:spacing w:after="0" w:line="240" w:lineRule="auto"/>
    </w:pPr>
  </w:style>
  <w:style w:type="character" w:styleId="Nerijeenospominjanje">
    <w:name w:val="Unresolved Mention"/>
    <w:basedOn w:val="Zadanifontodlomka"/>
    <w:uiPriority w:val="99"/>
    <w:semiHidden/>
    <w:unhideWhenUsed/>
    <w:rsid w:val="00A41F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7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46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525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377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7271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40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0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4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4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0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9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52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1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489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8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8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QrZt9vcv7N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624B3-64F2-4AE1-A4D9-7BAC6DE60A8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0b37cb2-a399-4c31-a85a-411fc8b623d3}" enabled="1" method="Standard" siteId="{d04f4717-5a6e-4b98-b3f9-6918e0385f4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2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Kaufland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 Peterlin</dc:creator>
  <cp:lastModifiedBy>Zrinka Krulc Huskic (Zrinka Krulc Huskić)</cp:lastModifiedBy>
  <cp:revision>12</cp:revision>
  <cp:lastPrinted>2020-02-05T14:34:00Z</cp:lastPrinted>
  <dcterms:created xsi:type="dcterms:W3CDTF">2024-05-14T11:08:00Z</dcterms:created>
  <dcterms:modified xsi:type="dcterms:W3CDTF">2024-05-20T11:36:00Z</dcterms:modified>
</cp:coreProperties>
</file>